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DE7A431" w:rsidR="007D7E60" w:rsidRPr="007D7E60" w:rsidRDefault="00D40F7C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4F7C0F4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A14DF">
        <w:rPr>
          <w:rFonts w:ascii="Times New Roman" w:hAnsi="Times New Roman" w:cs="Times New Roman"/>
          <w:b/>
          <w:sz w:val="32"/>
        </w:rPr>
        <w:t>Ticket Booking System</w:t>
      </w:r>
    </w:p>
    <w:p w14:paraId="23B57525" w14:textId="52F2A5DF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6A14DF" w:rsidRPr="006A14DF">
        <w:rPr>
          <w:rFonts w:ascii="Times New Roman" w:hAnsi="Times New Roman" w:cs="Times New Roman"/>
          <w:b/>
          <w:color w:val="000000" w:themeColor="text1"/>
          <w:sz w:val="32"/>
        </w:rPr>
        <w:t>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6A14DF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3B14F99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ISLAM, MD. HASIBUL</w:t>
            </w:r>
          </w:p>
        </w:tc>
        <w:tc>
          <w:tcPr>
            <w:tcW w:w="3932" w:type="dxa"/>
            <w:vAlign w:val="center"/>
          </w:tcPr>
          <w:p w14:paraId="0C58B86D" w14:textId="34477B9F" w:rsidR="006A14DF" w:rsidRPr="008A7DF5" w:rsidRDefault="006A14DF" w:rsidP="006A14DF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552-2</w:t>
            </w:r>
          </w:p>
        </w:tc>
      </w:tr>
      <w:tr w:rsidR="006A14DF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355E50D7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AHMUD, ABIR</w:t>
            </w:r>
          </w:p>
        </w:tc>
        <w:tc>
          <w:tcPr>
            <w:tcW w:w="3932" w:type="dxa"/>
            <w:vAlign w:val="center"/>
          </w:tcPr>
          <w:p w14:paraId="0C58B870" w14:textId="7E5005EB" w:rsidR="006A14DF" w:rsidRPr="008A7DF5" w:rsidRDefault="006A14DF" w:rsidP="006A14DF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68-2</w:t>
            </w:r>
          </w:p>
        </w:tc>
      </w:tr>
      <w:tr w:rsidR="006A14DF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5F0002F4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AYON, NABIL ARMAN</w:t>
            </w:r>
          </w:p>
        </w:tc>
        <w:tc>
          <w:tcPr>
            <w:tcW w:w="3932" w:type="dxa"/>
            <w:vAlign w:val="center"/>
          </w:tcPr>
          <w:p w14:paraId="0C58B873" w14:textId="1E7E2AC7" w:rsidR="006A14DF" w:rsidRPr="008A7DF5" w:rsidRDefault="006A14DF" w:rsidP="006A14DF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765-2</w:t>
            </w:r>
          </w:p>
        </w:tc>
      </w:tr>
      <w:tr w:rsidR="006A14DF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693BC97D" w:rsidR="006A14DF" w:rsidRPr="008A7DF5" w:rsidRDefault="006A14DF" w:rsidP="006A14DF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NIBIR, ASHIK MAHMUD</w:t>
            </w:r>
          </w:p>
        </w:tc>
        <w:tc>
          <w:tcPr>
            <w:tcW w:w="3932" w:type="dxa"/>
            <w:vAlign w:val="center"/>
          </w:tcPr>
          <w:p w14:paraId="0C58B876" w14:textId="35ADBF44" w:rsidR="006A14DF" w:rsidRPr="008A7DF5" w:rsidRDefault="006A14DF" w:rsidP="006A14DF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5-30490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B8701F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B8701F">
        <w:rPr>
          <w:rFonts w:ascii="Times New Roman" w:hAnsi="Times New Roman" w:cs="Times New Roman"/>
          <w:b/>
          <w:sz w:val="32"/>
          <w:szCs w:val="32"/>
        </w:rPr>
        <w:t>Project Description</w:t>
      </w:r>
      <w:r w:rsidR="002B29B8" w:rsidRPr="00B8701F">
        <w:rPr>
          <w:rFonts w:ascii="Times New Roman" w:hAnsi="Times New Roman" w:cs="Times New Roman"/>
          <w:b/>
          <w:sz w:val="32"/>
          <w:szCs w:val="32"/>
        </w:rPr>
        <w:t>:</w:t>
      </w:r>
    </w:p>
    <w:p w14:paraId="3340369B" w14:textId="77777777" w:rsidR="00F82FF5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3A25D40" w14:textId="6AF66FDE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In this project a user can make a booking of bus, train and launch. There are 3 types of users in the project: Admin, Super Admin and User.</w:t>
      </w:r>
    </w:p>
    <w:p w14:paraId="0B2E898B" w14:textId="135F5092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</w:p>
    <w:p w14:paraId="4AA2B7EC" w14:textId="34C33873" w:rsidR="00F82FF5" w:rsidRPr="00B8701F" w:rsidRDefault="00F82FF5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The features of each user types are given bellow:</w:t>
      </w:r>
    </w:p>
    <w:p w14:paraId="13F2091B" w14:textId="6E2B1464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Super Admin: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A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add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, view every type of booking history and can cancel any booking.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 xml:space="preserve">Super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also can remove a user of user type and can change password for them if they forget their password. Also, 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a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remove or add bus, train, launch in the list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and can see the history of bookings of every 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transport and can cancel order as well. After canceling a </w:t>
      </w:r>
      <w:r w:rsidR="00D7094B" w:rsidRPr="00B8701F">
        <w:rPr>
          <w:rFonts w:ascii="Times New Roman" w:hAnsi="Times New Roman" w:cs="Times New Roman"/>
          <w:i/>
          <w:sz w:val="32"/>
          <w:szCs w:val="32"/>
        </w:rPr>
        <w:t>booking,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 the available seat increases &amp; 10% of the payment is cut as a penalty.</w:t>
      </w:r>
    </w:p>
    <w:p w14:paraId="27BA654E" w14:textId="77777777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</w:p>
    <w:p w14:paraId="20C29C1F" w14:textId="1C8C4A6C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Admin: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An </w:t>
      </w:r>
      <w:r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Pr="00B8701F">
        <w:rPr>
          <w:rFonts w:ascii="Times New Roman" w:hAnsi="Times New Roman" w:cs="Times New Roman"/>
          <w:i/>
          <w:sz w:val="32"/>
          <w:szCs w:val="32"/>
        </w:rPr>
        <w:t xml:space="preserve"> can 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do everything which a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super admin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can do except for adding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, removing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 xml:space="preserve"> and change password of a </w:t>
      </w:r>
      <w:r w:rsidR="009F7A77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9F7A77" w:rsidRPr="00B8701F">
        <w:rPr>
          <w:rFonts w:ascii="Times New Roman" w:hAnsi="Times New Roman" w:cs="Times New Roman"/>
          <w:i/>
          <w:sz w:val="32"/>
          <w:szCs w:val="32"/>
        </w:rPr>
        <w:t>.</w:t>
      </w:r>
    </w:p>
    <w:p w14:paraId="3FAC074C" w14:textId="77777777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</w:p>
    <w:p w14:paraId="3EFB0C2B" w14:textId="22414F9A" w:rsidR="00F82FF5" w:rsidRPr="00B8701F" w:rsidRDefault="00F82FF5" w:rsidP="00F82FF5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  <w:r w:rsidRPr="00B8701F"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  <w:t>User: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 xml:space="preserve"> 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A 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user</w:t>
      </w:r>
      <w:r w:rsidR="0015460E" w:rsidRPr="00B8701F">
        <w:rPr>
          <w:rFonts w:ascii="Times New Roman" w:hAnsi="Times New Roman" w:cs="Times New Roman"/>
          <w:i/>
          <w:sz w:val="32"/>
          <w:szCs w:val="32"/>
        </w:rPr>
        <w:t xml:space="preserve"> can make a booking of any transport if there is available seat. But they cannot make a booking of seat not more than 4 at a time. Also, can view own booking history. If user want to cancel or change password or want to add balance then he/she must contact </w:t>
      </w:r>
      <w:r w:rsidR="0015460E" w:rsidRPr="00B8701F">
        <w:rPr>
          <w:rFonts w:ascii="Times New Roman" w:hAnsi="Times New Roman" w:cs="Times New Roman"/>
          <w:b/>
          <w:bCs/>
          <w:i/>
          <w:sz w:val="32"/>
          <w:szCs w:val="32"/>
        </w:rPr>
        <w:t>admin.</w:t>
      </w:r>
    </w:p>
    <w:p w14:paraId="5A26596F" w14:textId="77777777" w:rsidR="0015460E" w:rsidRPr="00B8701F" w:rsidRDefault="0015460E" w:rsidP="0015460E">
      <w:pPr>
        <w:pStyle w:val="ListParagraph"/>
        <w:rPr>
          <w:rFonts w:ascii="Times New Roman" w:hAnsi="Times New Roman" w:cs="Times New Roman"/>
          <w:b/>
          <w:bCs/>
          <w:i/>
          <w:sz w:val="32"/>
          <w:szCs w:val="32"/>
          <w:u w:val="single"/>
        </w:rPr>
      </w:pPr>
    </w:p>
    <w:p w14:paraId="4A5FD976" w14:textId="04189E43" w:rsidR="0015460E" w:rsidRPr="00B8701F" w:rsidRDefault="0015460E" w:rsidP="0015460E">
      <w:pPr>
        <w:spacing w:after="0" w:line="240" w:lineRule="auto"/>
        <w:rPr>
          <w:rFonts w:ascii="Times New Roman" w:hAnsi="Times New Roman" w:cs="Times New Roman"/>
          <w:i/>
          <w:sz w:val="32"/>
          <w:szCs w:val="32"/>
        </w:rPr>
      </w:pPr>
      <w:r w:rsidRPr="00B8701F">
        <w:rPr>
          <w:rFonts w:ascii="Times New Roman" w:hAnsi="Times New Roman" w:cs="Times New Roman"/>
          <w:i/>
          <w:sz w:val="32"/>
          <w:szCs w:val="32"/>
        </w:rPr>
        <w:t>All of the user type has some identical feature line view own profile, edit own details, change own password etc.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30B993F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0C2E0E6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BAB4ABB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0536E0F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6861822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5B61B3B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32759223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64DB690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1195105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EB6E103" w14:textId="77777777" w:rsidR="00B8701F" w:rsidRDefault="00B8701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6AB3DD3" w14:textId="6345FAE4" w:rsidR="00E701EB" w:rsidRPr="00B8701F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B8701F">
        <w:rPr>
          <w:rFonts w:ascii="Times New Roman" w:hAnsi="Times New Roman" w:cs="Times New Roman"/>
          <w:b/>
          <w:sz w:val="32"/>
          <w:szCs w:val="32"/>
        </w:rPr>
        <w:lastRenderedPageBreak/>
        <w:t>Project Folder Structure:</w:t>
      </w:r>
    </w:p>
    <w:p w14:paraId="71FC6391" w14:textId="67EDD847" w:rsidR="006B64CF" w:rsidRDefault="00B8701F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39512191" wp14:editId="4C38B7E0">
            <wp:extent cx="6646545" cy="841057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ktop Screenshot 2020.05.15 - 17.42.38.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41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75364" w14:textId="40B1907B" w:rsidR="007425D1" w:rsidRPr="001E07D3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1E07D3">
        <w:rPr>
          <w:rFonts w:ascii="Times New Roman" w:hAnsi="Times New Roman" w:cs="Times New Roman"/>
          <w:b/>
          <w:sz w:val="32"/>
          <w:szCs w:val="32"/>
        </w:rPr>
        <w:lastRenderedPageBreak/>
        <w:t>Core Modules</w:t>
      </w:r>
      <w:r w:rsidR="001F3CD1" w:rsidRPr="001E07D3">
        <w:rPr>
          <w:rFonts w:ascii="Times New Roman" w:hAnsi="Times New Roman" w:cs="Times New Roman"/>
          <w:b/>
          <w:sz w:val="32"/>
          <w:szCs w:val="32"/>
        </w:rPr>
        <w:t xml:space="preserve"> of the Project</w:t>
      </w:r>
      <w:r w:rsidR="00576F78" w:rsidRPr="001E07D3">
        <w:rPr>
          <w:rFonts w:ascii="Times New Roman" w:hAnsi="Times New Roman" w:cs="Times New Roman"/>
          <w:b/>
          <w:sz w:val="32"/>
          <w:szCs w:val="32"/>
        </w:rPr>
        <w:t>:</w:t>
      </w:r>
    </w:p>
    <w:p w14:paraId="5BA378D1" w14:textId="13ADCB1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2"/>
          <w:szCs w:val="32"/>
          <w:u w:val="single"/>
        </w:rPr>
      </w:pPr>
      <w:proofErr w:type="spellStart"/>
      <w:r w:rsidRPr="001E07D3">
        <w:rPr>
          <w:rFonts w:ascii="Consolas" w:hAnsi="Consolas" w:cs="Times New Roman"/>
          <w:b/>
          <w:i/>
          <w:sz w:val="32"/>
          <w:szCs w:val="32"/>
          <w:u w:val="single"/>
        </w:rPr>
        <w:t>login.php</w:t>
      </w:r>
      <w:proofErr w:type="spellEnd"/>
    </w:p>
    <w:p w14:paraId="0D53E03C" w14:textId="77777777" w:rsidR="004E65CE" w:rsidRPr="001E07D3" w:rsidRDefault="004E65CE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2"/>
          <w:szCs w:val="32"/>
          <w:u w:val="single"/>
        </w:rPr>
      </w:pPr>
    </w:p>
    <w:p w14:paraId="627CC45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6785C3D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1B7788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db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db_connect.inc.php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696E5C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FAA36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proofErr w:type="spell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ession_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tart</w:t>
      </w:r>
      <w:proofErr w:type="spell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B5B1CD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6DC14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usernameErr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asswordErr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A9C15C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0FC8FD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RVE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QUEST_METHOD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4262FE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809594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9B221B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usernameErr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name cannot be empty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1C4B3D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2234F03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gramStart"/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</w:t>
      </w:r>
      <w:proofErr w:type="gram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_real_escape_string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F03A0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11EF2CC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F94DEE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asswordErr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 cannot be empty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370D6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409A34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gramStart"/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</w:t>
      </w:r>
      <w:proofErr w:type="gram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_real_escape_string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0C893A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59D48F5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A8B95D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UserCheck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,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password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typ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800D49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UserCheck</w:t>
      </w:r>
      <w:proofErr w:type="spell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2E788A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</w:t>
      </w:r>
      <w:proofErr w:type="spell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7716D0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710FB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D74022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 does not exist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684B08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0B763A5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</w:t>
      </w:r>
      <w:proofErr w:type="spellEnd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1A8CDA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uPassInDB</w:t>
      </w:r>
      <w:proofErr w:type="spellEnd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ssword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53E68CC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typ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4EB2C970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BE6BB2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DA6D5D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erify(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2466203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CEF0E5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$message = "Password Matched!";</w:t>
      </w:r>
    </w:p>
    <w:p w14:paraId="7A06CF9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proofErr w:type="gram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page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page.php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256AA8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erify(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dmin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01D99CD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462D82C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proofErr w:type="gram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adminpage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.php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F0BD15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(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password_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erify(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ssword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PassInDB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typ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peradmin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) {</w:t>
      </w:r>
    </w:p>
    <w:p w14:paraId="736A369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BE2097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proofErr w:type="gram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superadminpage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.php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4F52EE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} </w:t>
      </w:r>
      <w:r w:rsidRPr="00CE1EE1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D160D6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Wrong Password!"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20D9B1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2F0467D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70FDDA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if (</w:t>
      </w:r>
      <w:proofErr w:type="spell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password_</w:t>
      </w:r>
      <w:proofErr w:type="gram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verify</w:t>
      </w:r>
      <w:proofErr w:type="spell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(</w:t>
      </w:r>
      <w:proofErr w:type="gram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$password, $</w:t>
      </w:r>
      <w:proofErr w:type="spell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uPassInDB</w:t>
      </w:r>
      <w:proofErr w:type="spell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)) {</w:t>
      </w:r>
    </w:p>
    <w:p w14:paraId="16B6F48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$_SESSION['username'] = $username;</w:t>
      </w:r>
    </w:p>
    <w:p w14:paraId="03CFED5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//$message = "Password Matched!";</w:t>
      </w:r>
    </w:p>
    <w:p w14:paraId="5AD0AD3E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</w:t>
      </w:r>
      <w:proofErr w:type="gram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header(</w:t>
      </w:r>
      <w:proofErr w:type="gram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"Location: ../</w:t>
      </w:r>
      <w:proofErr w:type="spell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mainpage</w:t>
      </w:r>
      <w:proofErr w:type="spell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</w:t>
      </w:r>
      <w:proofErr w:type="spellStart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mainpage.php</w:t>
      </w:r>
      <w:proofErr w:type="spellEnd"/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");</w:t>
      </w:r>
    </w:p>
    <w:p w14:paraId="12931BC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} else {</w:t>
      </w:r>
    </w:p>
    <w:p w14:paraId="309DB5F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    $message = "Wrong Password!";</w:t>
      </w:r>
    </w:p>
    <w:p w14:paraId="2D5A138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       }*/</w:t>
      </w:r>
    </w:p>
    <w:p w14:paraId="73AB08B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37B227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25E4EC3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5A45F4E8" w14:textId="77777777" w:rsidR="00CE1EE1" w:rsidRPr="00CE1EE1" w:rsidRDefault="00CE1EE1" w:rsidP="00CE1EE1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8D151B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2138560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0949637A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F79E86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62D4BFC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Login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itle&gt;</w:t>
      </w:r>
    </w:p>
    <w:p w14:paraId="16CD4C3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l</w:t>
      </w:r>
      <w:proofErr w:type="spell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href</w:t>
      </w:r>
      <w:proofErr w:type="spell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.css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CF2CD6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69BEAAF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2B137DE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73B928B2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loginbox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215B27D5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mg</w:t>
      </w:r>
      <w:proofErr w:type="spell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</w:t>
      </w:r>
      <w:proofErr w:type="spell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rc</w:t>
      </w:r>
      <w:proofErr w:type="spell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.png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lass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vatar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113D0E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Login Here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3041DC13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login.php</w:t>
      </w:r>
      <w:proofErr w:type="spell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9A49A8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AC9B7EF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ex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sername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Username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proofErr w:type="gramStart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</w:t>
      </w:r>
      <w:proofErr w:type="gramEnd"/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br&gt;&lt;span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57A24C2D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ssword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08513A0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Password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br&gt;&lt;span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gramStart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asswordErr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</w:t>
      </w:r>
      <w:proofErr w:type="gramEnd"/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2F2C1D06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pan styl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gramStart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olor:red</w:t>
      </w:r>
      <w:proofErr w:type="gramEnd"/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CE1EE1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</w:t>
      </w:r>
    </w:p>
    <w:p w14:paraId="4A623A08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gin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559305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a href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changepassword/changepassword.php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Forget </w:t>
      </w:r>
      <w:proofErr w:type="gramStart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ssword?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/a&gt;&lt;br&gt;</w:t>
      </w:r>
    </w:p>
    <w:p w14:paraId="39A0D8A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a href=</w:t>
      </w:r>
      <w:r w:rsidRPr="00CE1EE1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signup/signup.php"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on't have an </w:t>
      </w:r>
      <w:proofErr w:type="gramStart"/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account?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gramEnd"/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/a&gt;</w:t>
      </w:r>
    </w:p>
    <w:p w14:paraId="6AA4E824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36AACFB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3E7AF559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73C99D31" w14:textId="36F97700" w:rsid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1B5713F1" w14:textId="77777777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BB2ADFF" w14:textId="00C9D972" w:rsidR="00CE1EE1" w:rsidRPr="00CE1EE1" w:rsidRDefault="00CE1EE1" w:rsidP="00CE1EE1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</w:pPr>
      <w:r w:rsidRPr="00CE1EE1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25A613A1" w14:textId="77777777" w:rsidR="00D0165F" w:rsidRPr="00D0165F" w:rsidRDefault="00D0165F" w:rsidP="001E07D3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7A982E5" w14:textId="5AA79AAB" w:rsidR="00D0165F" w:rsidRDefault="00D0165F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AE56B0F" w14:textId="7E491B0D" w:rsidR="00CE1EE1" w:rsidRDefault="00CE1EE1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9FC49F" w14:textId="6D46EE30" w:rsidR="00CE1EE1" w:rsidRDefault="00CE1EE1" w:rsidP="001E07D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2C8CE4" w14:textId="3846F1C3" w:rsidR="00CE1EE1" w:rsidRDefault="00C3678C" w:rsidP="00C3678C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../</w:t>
      </w:r>
      <w:proofErr w:type="spellStart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mainpage</w:t>
      </w:r>
      <w:proofErr w:type="spellEnd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/</w:t>
      </w:r>
      <w:proofErr w:type="spellStart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bus.php</w:t>
      </w:r>
      <w:proofErr w:type="spellEnd"/>
    </w:p>
    <w:p w14:paraId="14B58B4D" w14:textId="77777777" w:rsidR="004E65CE" w:rsidRPr="00D47B51" w:rsidRDefault="004E65CE" w:rsidP="00C3678C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</w:p>
    <w:p w14:paraId="28FAD4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39AA560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pag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ommon.inc.php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6B428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87574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128AC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B61B08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DBD2D0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er_seat_c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sen_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D74B85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1D18D5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reset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F274BD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mainpag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.php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957B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EA17C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if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nfirm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043CA55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RV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QUEST_METHO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59F427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9C6670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oardEr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board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B6AC1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98926D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2DA3CAF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FAE3CC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A5F3A7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253F2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board or destination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98FD1D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D713C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) {</w:t>
      </w:r>
    </w:p>
    <w:p w14:paraId="5C1CABD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 &amp; destination Location cannot be same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2F8EF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32FBB72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DAD78E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03032E4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2C13FC7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15C844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3F09530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ose_typeEr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the type of bus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C3E57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6D47454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23A557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2EE975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631CDC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FAF78C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destination location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9BA047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04A72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030BB2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72D12C8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DA6D11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3AFAB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Er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lease Select a number of 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seat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544FA0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22391E7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0451692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23B0AE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us_list'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E1E19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sen_numbe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13CC194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seat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oard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destination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F2966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seat_check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07FDC0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429F69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8E652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available_sea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available_seat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707436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1CB1BE4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9DE81C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available_sea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sen_numbe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825F8D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hosen_numbe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3C88E3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0040D8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68897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us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, co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oard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destination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12C4CA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bus_check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B848F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3773F2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631C33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$</w:t>
      </w:r>
      <w:proofErr w:type="spellStart"/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bIdInDB</w:t>
      </w:r>
      <w:proofErr w:type="spellEnd"/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 = $row['id'];</w:t>
      </w:r>
    </w:p>
    <w:p w14:paraId="6E1A21A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er_seat_co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B8A622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06E3711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er_seat_co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E75745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AFDEFC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checking user balance</w:t>
      </w:r>
    </w:p>
    <w:p w14:paraId="5AE5410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alance_check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7FD3E5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_resul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balance_check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94CF59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587714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_resul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B48066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alanc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452B01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1DDFA27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767FDE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B8559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insert into bus history table</w:t>
      </w:r>
    </w:p>
    <w:p w14:paraId="25C2570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insert_into_histor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SER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TO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(username, bus_id, seat, payment,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LUE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(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, 'paid')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B92306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insert_into_history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25830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2C3CBD6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ew_balanc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13B2C2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61A9BA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ing balance after successfull ticket booking</w:t>
      </w:r>
    </w:p>
    <w:p w14:paraId="05D33A2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balanc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balanc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36BB3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update_balance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5D6F4D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427ABAC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795C881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ing available seat number</w:t>
      </w:r>
    </w:p>
    <w:p w14:paraId="6DDD90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7F8B1B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available_sea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ew_available_sea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AC71A5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update_available_sea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34A596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655213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</w:p>
    <w:p w14:paraId="6AE8B9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Err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ccessfully booked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D24919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oar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EF1856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297818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951126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You don't have sufficient balanc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63BC4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0DF3D5D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5E607D0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e number of 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seat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you want is not available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A8D4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05E748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14DA0A5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BCBEB9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291927D1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br/>
      </w:r>
    </w:p>
    <w:p w14:paraId="4519465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75ACEB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5C7CAB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5CB8712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2ADA82A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BD2CFB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0177FFF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&lt;/title&gt;</w:t>
      </w:r>
    </w:p>
    <w:p w14:paraId="73A3880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l</w:t>
      </w:r>
      <w:proofErr w:type="spell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href</w:t>
      </w:r>
      <w:proofErr w:type="spell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.cs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3A7A5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cript src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https://code.jquery.com/jquery-3.4.1.j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ntegrity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ha256-WpOohJOqMqqyKL9FccASB9O0KwACQJpFTUBLTYOVvVU=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rossorigin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nonymous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/script&gt;</w:t>
      </w:r>
    </w:p>
    <w:p w14:paraId="318FB2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crip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ext/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javascript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0B0CEC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ready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49FAD7F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board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373B96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board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al</w:t>
      </w:r>
      <w:proofErr w:type="spellEnd"/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3FAB4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destination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43F0FD2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destination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al</w:t>
      </w:r>
      <w:proofErr w:type="spellEnd"/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F2D7C0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change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5EFB890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typ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#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hoose_type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val</w:t>
      </w:r>
      <w:proofErr w:type="spellEnd"/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72C4E1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ajax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{</w:t>
      </w:r>
    </w:p>
    <w:p w14:paraId="05FCA38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url: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data.php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481B0A8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method: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ost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506EA5C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data: {</w:t>
      </w:r>
    </w:p>
    <w:p w14:paraId="3FDA452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bid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339C4AD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did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</w:t>
      </w:r>
    </w:p>
    <w:p w14:paraId="0DF06A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</w:t>
      </w:r>
      <w:proofErr w:type="spell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typ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: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type</w:t>
      </w:r>
      <w:proofErr w:type="spellEnd"/>
    </w:p>
    <w:p w14:paraId="5B430F3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}</w:t>
      </w:r>
    </w:p>
    <w:p w14:paraId="36AB9A4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done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spellStart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049915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FFEEAD"/>
          <w:sz w:val="21"/>
          <w:szCs w:val="21"/>
          <w:lang w:bidi="bn-BD"/>
        </w:rPr>
        <w:t>console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log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5158CB3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JSON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pars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56798B8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#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empty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0FEB500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lis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forEach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169F20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$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#bus_list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appen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&lt;option value="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d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&gt;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am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&lt;/option&gt;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687726C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})</w:t>
      </w:r>
    </w:p>
    <w:p w14:paraId="3E175C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)</w:t>
      </w:r>
    </w:p>
    <w:p w14:paraId="21376FC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6C7174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)</w:t>
      </w:r>
    </w:p>
    <w:p w14:paraId="7ED5DD2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D922ED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)</w:t>
      </w:r>
    </w:p>
    <w:p w14:paraId="1C1C73F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)</w:t>
      </w:r>
    </w:p>
    <w:p w14:paraId="0A9A37B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)</w:t>
      </w:r>
    </w:p>
    <w:p w14:paraId="5958C8B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E18EEC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board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D8CD0A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E2EB09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039D46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596EA0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99C20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58842F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77DB61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CBEE78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destination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2C4B36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F2276F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83ABCC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0689FB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8C41AA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63E629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258F50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9BBD90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number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56823EE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DB32D4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hoose_type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lock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DDDF4E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70A48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0872C4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umber_label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yl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isplay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one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BB138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FE943E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2DE427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how_per_seat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o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3A9AC3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va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F41CA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09F0198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nnerHTM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B111A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retur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A2336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73E166C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new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proofErr w:type="gramStart"/>
      <w:r w:rsidRPr="0054782E">
        <w:rPr>
          <w:rFonts w:ascii="Consolas" w:eastAsia="Times New Roman" w:hAnsi="Consolas" w:cs="Times New Roman"/>
          <w:color w:val="FFEEAD"/>
          <w:sz w:val="21"/>
          <w:szCs w:val="21"/>
          <w:lang w:bidi="bn-BD"/>
        </w:rPr>
        <w:t>XMLHttpReque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2931071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onreadystatechange</w:t>
      </w:r>
      <w:proofErr w:type="spellEnd"/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unction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 {</w:t>
      </w:r>
    </w:p>
    <w:p w14:paraId="58E9975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adyState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4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amp;&amp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atu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200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46059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document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getElementById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nnerHTML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sponseTex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F44024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7F1892D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;</w:t>
      </w:r>
    </w:p>
    <w:p w14:paraId="6CC5562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open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GET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costget.php?q=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t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amp;r=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tru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;</w:t>
      </w:r>
    </w:p>
    <w:p w14:paraId="69863A1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proofErr w:type="gram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xhttp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.send</w:t>
      </w:r>
      <w:proofErr w:type="spellEnd"/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);</w:t>
      </w:r>
    </w:p>
    <w:p w14:paraId="5D6F087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07A509C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cript&gt;</w:t>
      </w:r>
    </w:p>
    <w:p w14:paraId="6175393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6920BA9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7A3E56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55A3E45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x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B7B2A6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Ticket booking here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0F17957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.php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6CE49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2D9433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oard_label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oard Location: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3F4A45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B50A3A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ard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board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FA206B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City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25E79EC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41C2F00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require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data.php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E7F8ED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load_bus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board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E98AF5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each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a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328A9A28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option id='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value='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option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A48C14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242C9FD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5EFC87B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18EE7EE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087F39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 Location: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4A99734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estinatio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destination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', ''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BE828D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City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14735C8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28B094B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load_bus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destination</w:t>
      </w:r>
      <w:proofErr w:type="spell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945C76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each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as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list</w:t>
      </w:r>
      <w:proofErr w:type="spell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4FFD0F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option id='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value='</w:t>
      </w:r>
      <w:proofErr w:type="gram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list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54782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option&gt;"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4FFD0E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}</w:t>
      </w:r>
    </w:p>
    <w:p w14:paraId="64FDBA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74DA752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7BCC577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6944606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umber of Ticket Need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7F32FFB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hang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number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hang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628A224B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6852844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1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1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40A9098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2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2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2FE079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3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3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5194D4F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4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+4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55B9DA1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&lt;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r</w:t>
      </w:r>
      <w:proofErr w:type="spell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5F1B66B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34F01AF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_label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Type: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7A462A8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hoose_typ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display: none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0DA3F8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Bus Type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FC31632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ac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AC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A377060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nonac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nonac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on Ac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3BDF089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&lt;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r</w:t>
      </w:r>
      <w:proofErr w:type="spell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6594A1D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A7D42C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list_label</w:t>
      </w:r>
      <w:proofErr w:type="spellEnd"/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hoose Bus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1276C8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lect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_li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us_lis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onclick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how_per_seat_</w:t>
      </w:r>
      <w:proofErr w:type="gramStart"/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ost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(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is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valu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ber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value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)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1FC364F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option select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disable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lect Bus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option&gt;</w:t>
      </w:r>
    </w:p>
    <w:p w14:paraId="73BC62C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lect&gt;</w:t>
      </w:r>
    </w:p>
    <w:p w14:paraId="1D25F2F7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r</w:t>
      </w:r>
      <w:proofErr w:type="spell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3E6A7A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52BA74C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green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xtHin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You will see Per seat cost &amp; Total cost 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here.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gramEnd"/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/div&gt;&lt;br&gt;</w:t>
      </w:r>
    </w:p>
    <w:p w14:paraId="561FD315" w14:textId="77777777" w:rsidR="0054782E" w:rsidRPr="0054782E" w:rsidRDefault="0054782E" w:rsidP="0054782E">
      <w:pPr>
        <w:shd w:val="clear" w:color="auto" w:fill="002451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1DF1BB1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s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Rese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DA297B3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id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1A29906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numberErr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</w:t>
      </w:r>
      <w:proofErr w:type="gramEnd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&lt;br&gt;</w:t>
      </w:r>
    </w:p>
    <w:p w14:paraId="15D563B5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destinationErr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</w:t>
      </w:r>
      <w:proofErr w:type="gramEnd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365ED924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p style=</w:t>
      </w:r>
      <w:r w:rsidRPr="0054782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lor: yellow"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hoose_typeErr</w:t>
      </w:r>
      <w:proofErr w:type="gramStart"/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</w:t>
      </w:r>
      <w:proofErr w:type="gramEnd"/>
      <w:r w:rsidRPr="0054782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gt;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p&gt;</w:t>
      </w:r>
    </w:p>
    <w:p w14:paraId="6FBD115E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43503471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76F89F1A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3AFC904C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6388429" w14:textId="77777777" w:rsidR="0054782E" w:rsidRPr="0054782E" w:rsidRDefault="0054782E" w:rsidP="0054782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54782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2ABCC1F5" w14:textId="6482C0DB" w:rsidR="00C3678C" w:rsidRDefault="00C3678C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072D79A3" w14:textId="76A02127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7824C52F" w14:textId="35AD8B32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5DC1BF06" w14:textId="6CCA3C6B" w:rsidR="0054782E" w:rsidRDefault="0054782E" w:rsidP="00C3678C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257CBCA6" w14:textId="5ADA3154" w:rsidR="0054782E" w:rsidRDefault="00D47B51" w:rsidP="00D47B51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../</w:t>
      </w:r>
      <w:proofErr w:type="spellStart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superadminpage</w:t>
      </w:r>
      <w:proofErr w:type="spellEnd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/</w:t>
      </w:r>
      <w:proofErr w:type="spellStart"/>
      <w:r w:rsidRPr="00D47B51">
        <w:rPr>
          <w:rFonts w:ascii="Consolas" w:hAnsi="Consolas" w:cs="Times New Roman"/>
          <w:b/>
          <w:bCs/>
          <w:iCs/>
          <w:sz w:val="32"/>
          <w:szCs w:val="32"/>
          <w:u w:val="single"/>
        </w:rPr>
        <w:t>bushistory.php</w:t>
      </w:r>
      <w:proofErr w:type="spellEnd"/>
    </w:p>
    <w:p w14:paraId="7FA356D4" w14:textId="77777777" w:rsidR="004E65CE" w:rsidRPr="00D47B51" w:rsidRDefault="004E65CE" w:rsidP="00D47B51">
      <w:pPr>
        <w:spacing w:after="0" w:line="240" w:lineRule="auto"/>
        <w:contextualSpacing/>
        <w:jc w:val="center"/>
        <w:rPr>
          <w:rFonts w:ascii="Consolas" w:hAnsi="Consolas" w:cs="Times New Roman"/>
          <w:b/>
          <w:bCs/>
          <w:iCs/>
          <w:sz w:val="32"/>
          <w:szCs w:val="32"/>
          <w:u w:val="single"/>
        </w:rPr>
      </w:pPr>
    </w:p>
    <w:p w14:paraId="3AF5C8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0216655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superadminpage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ommon.inc.php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039DA5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clud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..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db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db_connect.inc.php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796C5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ession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tar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B3DE2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</w:t>
      </w:r>
      <w:proofErr w:type="spellEnd"/>
      <w:proofErr w:type="gram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SESSIO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03972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header(</w:t>
      </w:r>
      <w:proofErr w:type="gram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Location: ../login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login.php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6E899B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545CF51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For Cancel Order*/</w:t>
      </w:r>
    </w:p>
    <w:p w14:paraId="0D32580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dErr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id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F67EFF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</w:p>
    <w:p w14:paraId="316EA8E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onfirm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7D51B61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2C4C32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dErr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is Field Cannot be empty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17FFE7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7653189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real_escape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string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POS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CE42E0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08C5B6A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!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mpty</w:t>
      </w:r>
      <w:proofErr w:type="gram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23FCF9D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History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AN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id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B0A5AE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Get_Histo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4EB5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19E579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2923BF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F12D72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he history with this ID is already canceled or wrong input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0D4F95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456F4AE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5999BC9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9E4AE9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us_id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id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5509D5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ea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562C7D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yment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69994BC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38FD3F5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return seat to available seat</w:t>
      </w:r>
    </w:p>
    <w:p w14:paraId="667437A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available_seat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us_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38831A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return_sea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AE6872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8DC8E3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return 90% of payment</w:t>
      </w:r>
    </w:p>
    <w:p w14:paraId="30485E6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turn_payme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.9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35A2C0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5589CA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get_balance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37E99C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ADDF20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alanceResul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1F9A0F9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alanceInDB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alanc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;</w:t>
      </w:r>
    </w:p>
    <w:p w14:paraId="7454FE0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}</w:t>
      </w:r>
    </w:p>
    <w:p w14:paraId="7BA23B2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balanceInDB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turn_payme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9C3C3C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_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og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alanc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usernam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63B3C5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_return_paymen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987415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44E21E4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/update the history status to canceled</w:t>
      </w:r>
    </w:p>
    <w:p w14:paraId="31B0D08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l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UP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canceled'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ER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id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73BB39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l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7866643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0B1EF46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ea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balanceInDB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turn_paymen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 </w:t>
      </w:r>
    </w:p>
    <w:p w14:paraId="3D92372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idErr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Booking canceling successful.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D5BC8E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}</w:t>
      </w:r>
    </w:p>
    <w:p w14:paraId="35376D6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}</w:t>
      </w:r>
    </w:p>
    <w:p w14:paraId="2A6C212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</w:p>
    <w:p w14:paraId="11413CE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For Cancel Order*/</w:t>
      </w:r>
    </w:p>
    <w:p w14:paraId="0ECAFC7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1C43DC5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!DOCTYPE html&gt;</w:t>
      </w:r>
    </w:p>
    <w:p w14:paraId="726996A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tml&gt;</w:t>
      </w:r>
    </w:p>
    <w:p w14:paraId="57C6623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ead&gt;</w:t>
      </w:r>
    </w:p>
    <w:p w14:paraId="70B272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itle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History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itle&gt;</w:t>
      </w:r>
    </w:p>
    <w:p w14:paraId="08E843D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charse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UTF-8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17FECD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viewpor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onten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width=device-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width,initial</w:t>
      </w:r>
      <w:proofErr w:type="gram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-scale=1.0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3ACF9F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meta http-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equiv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X-UA-Compati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content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ie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=edg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DFE9C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ink 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l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tyleshee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href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history.css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BC4BD3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ead&gt;</w:t>
      </w:r>
    </w:p>
    <w:p w14:paraId="459B03B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body&gt;</w:t>
      </w:r>
    </w:p>
    <w:p w14:paraId="66E9D07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ta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2EED79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h1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 History Tabl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1&gt;</w:t>
      </w:r>
    </w:p>
    <w:p w14:paraId="0FD1B9D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ection&gt;</w:t>
      </w:r>
    </w:p>
    <w:p w14:paraId="7BD220F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div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tab1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4748DEE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able class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tent-tabl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19D39E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ead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7C282B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tr&gt;</w:t>
      </w:r>
    </w:p>
    <w:p w14:paraId="1C1EA59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5EC3614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877CF5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 Nam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775906D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ourc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2D67D9E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41EE8C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at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0D5ECA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ate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9E5410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yment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0AFD5CE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34E1C0D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r&gt;</w:t>
      </w:r>
    </w:p>
    <w:p w14:paraId="53AFD7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head</w:t>
      </w:r>
      <w:proofErr w:type="spell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BE7D92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28823FE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</w:p>
    <w:p w14:paraId="27DA442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7B747D3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pp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5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EF41E3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isset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GE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ge'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]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?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p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_GE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ge'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: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3637F43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proofErr w:type="gramStart"/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  <w:proofErr w:type="gramEnd"/>
    </w:p>
    <w:p w14:paraId="1BA1438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gramStart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pp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pp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4A7EEC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}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{</w:t>
      </w:r>
    </w:p>
    <w:p w14:paraId="097F26C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6DFE55E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5132B46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i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*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_history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213F5E2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sultSet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gram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i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0B17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Rows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esultSet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F86832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otalpages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ceil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numRows</w:t>
      </w:r>
      <w:proofErr w:type="spellEnd"/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/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pp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66257C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05CDE9E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ql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SELEC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user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nam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oar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estinatio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ea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date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paymen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status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ROM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history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NNER JOI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bus_list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ON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history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bus_lis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id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LIMI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start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,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pp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793D5E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</w:t>
      </w:r>
      <w:proofErr w:type="gram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query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conn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,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sql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D81F09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proofErr w:type="spellStart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num_rows</w:t>
      </w:r>
      <w:proofErr w:type="spellEnd"/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CF7730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rowCount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0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4C04806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whil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mysqli_fetch_assoc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esult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 {</w:t>
      </w:r>
    </w:p>
    <w:p w14:paraId="63BFA7D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tbody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&gt;</w:t>
      </w:r>
    </w:p>
    <w:p w14:paraId="4A97DA6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r&gt;</w:t>
      </w:r>
    </w:p>
    <w:p w14:paraId="3EA334D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id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62F845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username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37F3A0DE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name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86F3A2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board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 </w:t>
      </w:r>
    </w:p>
    <w:p w14:paraId="7E165A94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estination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3A9DE85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eat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56E7F05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date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1AFCB2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payment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6B4DDC0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td&gt;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row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[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status'</w:t>
      </w:r>
      <w:proofErr w:type="gramStart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]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proofErr w:type="gram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d&gt;</w:t>
      </w:r>
    </w:p>
    <w:p w14:paraId="24FF79B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/tr&gt;</w:t>
      </w:r>
    </w:p>
    <w:p w14:paraId="77EC8A7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                            &lt;/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tbody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4889BBA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}</w:t>
      </w:r>
    </w:p>
    <w:p w14:paraId="66F17C70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/table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93FD56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els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{</w:t>
      </w:r>
    </w:p>
    <w:p w14:paraId="00EB1F99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message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o History!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727ED1F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31C0B57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48FEC7E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71471CA3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{</w:t>
      </w:r>
    </w:p>
    <w:p w14:paraId="50229CDD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-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class='btn'&gt;Previous&lt;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5AE8A9A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2AC1E7B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proofErr w:type="gramStart"/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for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=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lt;=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</w:t>
      </w:r>
      <w:proofErr w:type="spellStart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totalpages</w:t>
      </w:r>
      <w:proofErr w:type="spellEnd"/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+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{</w:t>
      </w:r>
    </w:p>
    <w:p w14:paraId="6BE3A5E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' class='btn'&gt;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17609F3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70C96E4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EBBBFF"/>
          <w:sz w:val="21"/>
          <w:szCs w:val="21"/>
          <w:lang w:bidi="bn-BD"/>
        </w:rPr>
        <w:t>if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x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</w:p>
    <w:p w14:paraId="7A987D7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lastRenderedPageBreak/>
        <w:t>                    {</w:t>
      </w:r>
    </w:p>
    <w:p w14:paraId="47116EB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   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&lt;a href='?page=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(</w:t>
      </w:r>
      <w:proofErr w:type="gramEnd"/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page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+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1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)</w:t>
      </w:r>
      <w:r w:rsidRPr="004E65CE">
        <w:rPr>
          <w:rFonts w:ascii="Consolas" w:eastAsia="Times New Roman" w:hAnsi="Consolas" w:cs="Times New Roman"/>
          <w:color w:val="99FFFF"/>
          <w:sz w:val="21"/>
          <w:szCs w:val="21"/>
          <w:lang w:bidi="bn-BD"/>
        </w:rPr>
        <w:t>.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' class='btn'&gt;Next&gt;&lt;/a&gt;"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;</w:t>
      </w:r>
    </w:p>
    <w:p w14:paraId="02D1E09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}</w:t>
      </w:r>
    </w:p>
    <w:p w14:paraId="48A0CBF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7285B7"/>
          <w:sz w:val="21"/>
          <w:szCs w:val="21"/>
          <w:lang w:bidi="bn-BD"/>
        </w:rPr>
        <w:t>/*pagination*/</w:t>
      </w:r>
    </w:p>
    <w:p w14:paraId="5BBE239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    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</w:p>
    <w:p w14:paraId="28684CA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table&gt;</w:t>
      </w:r>
    </w:p>
    <w:p w14:paraId="44521CC7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1D26E446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ection&gt;</w:t>
      </w:r>
    </w:p>
    <w:p w14:paraId="78100D12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form action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spell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bushistory.php</w:t>
      </w:r>
      <w:proofErr w:type="spell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method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pos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</w:p>
    <w:p w14:paraId="1AD25BD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span styl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proofErr w:type="gramStart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color:red</w:t>
      </w:r>
      <w:proofErr w:type="gramEnd"/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&lt;?php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BBDAFF"/>
          <w:sz w:val="21"/>
          <w:szCs w:val="21"/>
          <w:lang w:bidi="bn-BD"/>
        </w:rPr>
        <w:t>echo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$idErr</w:t>
      </w:r>
      <w:r w:rsidRPr="004E65CE">
        <w:rPr>
          <w:rFonts w:ascii="Consolas" w:eastAsia="Times New Roman" w:hAnsi="Consolas" w:cs="Times New Roman"/>
          <w:color w:val="FFC58F"/>
          <w:sz w:val="21"/>
          <w:szCs w:val="21"/>
          <w:lang w:bidi="bn-BD"/>
        </w:rPr>
        <w:t>?&gt;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span&gt;&lt;br&gt;</w:t>
      </w:r>
    </w:p>
    <w:p w14:paraId="131AC531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label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Cancel Order here!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number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id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placeholder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Enter Order Id here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</w:t>
      </w: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input typ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submit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nam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 value=</w:t>
      </w:r>
      <w:r w:rsidRPr="004E65CE">
        <w:rPr>
          <w:rFonts w:ascii="Consolas" w:eastAsia="Times New Roman" w:hAnsi="Consolas" w:cs="Times New Roman"/>
          <w:color w:val="D1F1A9"/>
          <w:sz w:val="21"/>
          <w:szCs w:val="21"/>
          <w:lang w:bidi="bn-BD"/>
        </w:rPr>
        <w:t>"Confirm"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gt;&lt;/label&gt;</w:t>
      </w:r>
    </w:p>
    <w:p w14:paraId="050B9A1C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form&gt;</w:t>
      </w:r>
    </w:p>
    <w:p w14:paraId="2923C538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  <w:t>    </w:t>
      </w: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div&gt;</w:t>
      </w:r>
    </w:p>
    <w:p w14:paraId="5C51ACCA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body&gt;</w:t>
      </w:r>
    </w:p>
    <w:p w14:paraId="445EAB1B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</w:p>
    <w:p w14:paraId="7ED70FF5" w14:textId="77777777" w:rsidR="004E65CE" w:rsidRPr="004E65CE" w:rsidRDefault="004E65CE" w:rsidP="004E65CE">
      <w:pPr>
        <w:shd w:val="clear" w:color="auto" w:fill="002451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bidi="bn-BD"/>
        </w:rPr>
      </w:pPr>
      <w:r w:rsidRPr="004E65CE">
        <w:rPr>
          <w:rFonts w:ascii="Consolas" w:eastAsia="Times New Roman" w:hAnsi="Consolas" w:cs="Times New Roman"/>
          <w:color w:val="FF9DA4"/>
          <w:sz w:val="21"/>
          <w:szCs w:val="21"/>
          <w:lang w:bidi="bn-BD"/>
        </w:rPr>
        <w:t>&lt;/html&gt;</w:t>
      </w:r>
    </w:p>
    <w:p w14:paraId="5BE22ACA" w14:textId="77777777" w:rsidR="00D0165F" w:rsidRPr="004E65CE" w:rsidRDefault="00D0165F" w:rsidP="004E65CE">
      <w:pPr>
        <w:spacing w:after="0" w:line="240" w:lineRule="auto"/>
        <w:contextualSpacing/>
        <w:rPr>
          <w:rFonts w:ascii="Consolas" w:hAnsi="Consolas" w:cs="Times New Roman"/>
          <w:iCs/>
          <w:sz w:val="32"/>
          <w:szCs w:val="32"/>
        </w:rPr>
      </w:pPr>
    </w:p>
    <w:p w14:paraId="268E4CC3" w14:textId="476B1131" w:rsidR="00FC5242" w:rsidRPr="001E07D3" w:rsidRDefault="00D0793D" w:rsidP="001E07D3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_______________________________________________________________________________</w:t>
      </w: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54782E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54782E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54782E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54782E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445EE" w14:textId="77777777" w:rsidR="00CE76FA" w:rsidRDefault="00CE76FA" w:rsidP="000742EE">
      <w:pPr>
        <w:spacing w:after="0" w:line="240" w:lineRule="auto"/>
      </w:pPr>
      <w:r>
        <w:separator/>
      </w:r>
    </w:p>
  </w:endnote>
  <w:endnote w:type="continuationSeparator" w:id="0">
    <w:p w14:paraId="51F8B37B" w14:textId="77777777" w:rsidR="00CE76FA" w:rsidRDefault="00CE76FA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54782E" w:rsidRDefault="0054782E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54782E" w:rsidRPr="000C6379" w:rsidRDefault="0054782E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54782E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54782E" w:rsidRPr="00260B94" w:rsidRDefault="0054782E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54782E" w:rsidRPr="00260B94" w:rsidRDefault="0054782E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54782E" w:rsidRPr="000C6379" w:rsidRDefault="0054782E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BFF0E5" w14:textId="77777777" w:rsidR="00CE76FA" w:rsidRDefault="00CE76FA" w:rsidP="000742EE">
      <w:pPr>
        <w:spacing w:after="0" w:line="240" w:lineRule="auto"/>
      </w:pPr>
      <w:r>
        <w:separator/>
      </w:r>
    </w:p>
  </w:footnote>
  <w:footnote w:type="continuationSeparator" w:id="0">
    <w:p w14:paraId="0417BA61" w14:textId="77777777" w:rsidR="00CE76FA" w:rsidRDefault="00CE76FA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54053C79" w:rsidR="0054782E" w:rsidRPr="007A6BC2" w:rsidRDefault="0054782E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sz w:val="32"/>
      </w:rPr>
      <w:t>Ticket Booking System</w:t>
    </w:r>
  </w:p>
  <w:p w14:paraId="79D0B167" w14:textId="1697C658" w:rsidR="0054782E" w:rsidRDefault="00547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136DEF"/>
    <w:multiLevelType w:val="hybridMultilevel"/>
    <w:tmpl w:val="56F0C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5460E"/>
    <w:rsid w:val="00191319"/>
    <w:rsid w:val="00196631"/>
    <w:rsid w:val="001A0F1C"/>
    <w:rsid w:val="001A162E"/>
    <w:rsid w:val="001A1A2F"/>
    <w:rsid w:val="001E07D3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03974"/>
    <w:rsid w:val="00417BAC"/>
    <w:rsid w:val="00424AC6"/>
    <w:rsid w:val="00464A61"/>
    <w:rsid w:val="004E463B"/>
    <w:rsid w:val="004E65CE"/>
    <w:rsid w:val="00510E46"/>
    <w:rsid w:val="005118FE"/>
    <w:rsid w:val="005359BC"/>
    <w:rsid w:val="0054504D"/>
    <w:rsid w:val="0054782E"/>
    <w:rsid w:val="00547BC7"/>
    <w:rsid w:val="00576F78"/>
    <w:rsid w:val="005819C4"/>
    <w:rsid w:val="00582333"/>
    <w:rsid w:val="00586EF2"/>
    <w:rsid w:val="005B4844"/>
    <w:rsid w:val="005E3196"/>
    <w:rsid w:val="005F56B8"/>
    <w:rsid w:val="00636857"/>
    <w:rsid w:val="006407F1"/>
    <w:rsid w:val="0067039D"/>
    <w:rsid w:val="006A14DF"/>
    <w:rsid w:val="006B0265"/>
    <w:rsid w:val="006B64CF"/>
    <w:rsid w:val="006B6BEF"/>
    <w:rsid w:val="006D0B48"/>
    <w:rsid w:val="006E03BC"/>
    <w:rsid w:val="006E31CE"/>
    <w:rsid w:val="006E4FF7"/>
    <w:rsid w:val="006F3AC5"/>
    <w:rsid w:val="00735C74"/>
    <w:rsid w:val="007425D1"/>
    <w:rsid w:val="00750F8F"/>
    <w:rsid w:val="007565C8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8695E"/>
    <w:rsid w:val="00992684"/>
    <w:rsid w:val="009A26C3"/>
    <w:rsid w:val="009A4B6C"/>
    <w:rsid w:val="009C3768"/>
    <w:rsid w:val="009E350C"/>
    <w:rsid w:val="009E5953"/>
    <w:rsid w:val="009F7A77"/>
    <w:rsid w:val="00A06FF3"/>
    <w:rsid w:val="00A239B8"/>
    <w:rsid w:val="00A364BE"/>
    <w:rsid w:val="00A6293C"/>
    <w:rsid w:val="00AA4374"/>
    <w:rsid w:val="00AD3451"/>
    <w:rsid w:val="00B3294D"/>
    <w:rsid w:val="00B35B5E"/>
    <w:rsid w:val="00B57D96"/>
    <w:rsid w:val="00B66C92"/>
    <w:rsid w:val="00B764C0"/>
    <w:rsid w:val="00B8701F"/>
    <w:rsid w:val="00BD6686"/>
    <w:rsid w:val="00C13B58"/>
    <w:rsid w:val="00C3678C"/>
    <w:rsid w:val="00CA3EBC"/>
    <w:rsid w:val="00CA7C65"/>
    <w:rsid w:val="00CB77AA"/>
    <w:rsid w:val="00CE1EE1"/>
    <w:rsid w:val="00CE76FA"/>
    <w:rsid w:val="00CF0CF1"/>
    <w:rsid w:val="00D013B7"/>
    <w:rsid w:val="00D0165F"/>
    <w:rsid w:val="00D0793D"/>
    <w:rsid w:val="00D200D3"/>
    <w:rsid w:val="00D40F7C"/>
    <w:rsid w:val="00D414AD"/>
    <w:rsid w:val="00D47B51"/>
    <w:rsid w:val="00D54CE3"/>
    <w:rsid w:val="00D7094B"/>
    <w:rsid w:val="00D721A1"/>
    <w:rsid w:val="00D91E27"/>
    <w:rsid w:val="00DB50E3"/>
    <w:rsid w:val="00DD092E"/>
    <w:rsid w:val="00E37CBC"/>
    <w:rsid w:val="00E62CA4"/>
    <w:rsid w:val="00E701EB"/>
    <w:rsid w:val="00EC48DE"/>
    <w:rsid w:val="00EF3688"/>
    <w:rsid w:val="00F14108"/>
    <w:rsid w:val="00F348A0"/>
    <w:rsid w:val="00F35A45"/>
    <w:rsid w:val="00F501CE"/>
    <w:rsid w:val="00F760E3"/>
    <w:rsid w:val="00F82FF5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1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3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4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2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75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3197</Words>
  <Characters>18227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Abir Mahmud</cp:lastModifiedBy>
  <cp:revision>124</cp:revision>
  <dcterms:created xsi:type="dcterms:W3CDTF">2018-11-29T05:25:00Z</dcterms:created>
  <dcterms:modified xsi:type="dcterms:W3CDTF">2020-05-15T14:26:00Z</dcterms:modified>
  <cp:category>GROUP</cp:category>
</cp:coreProperties>
</file>